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3460" w:rsidRDefault="00343460">
      <w:bookmarkStart w:id="0" w:name="_Hlk61866871"/>
      <w:bookmarkEnd w:id="0"/>
      <w:r>
        <w:t>Monday</w:t>
      </w:r>
    </w:p>
    <w:p w:rsidR="00343460" w:rsidRPr="00127E8C" w:rsidRDefault="00343460" w:rsidP="00343460">
      <w:pPr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WALT; find unit and non-unit fractions of amounts</w:t>
      </w:r>
    </w:p>
    <w:p w:rsidR="00343460" w:rsidRPr="00127E8C" w:rsidRDefault="00343460" w:rsidP="00343460">
      <w:pPr>
        <w:rPr>
          <w:rFonts w:ascii="Comic Sans MS" w:hAnsi="Comic Sans MS"/>
          <w:sz w:val="24"/>
        </w:rPr>
      </w:pPr>
    </w:p>
    <w:p w:rsidR="00343460" w:rsidRPr="00127E8C" w:rsidRDefault="00343460" w:rsidP="00343460">
      <w:pPr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Steps to success</w:t>
      </w:r>
    </w:p>
    <w:p w:rsidR="00343460" w:rsidRPr="00127E8C" w:rsidRDefault="00343460" w:rsidP="00343460">
      <w:pPr>
        <w:rPr>
          <w:rStyle w:val="BodytextcellCharacter"/>
          <w:rFonts w:ascii="Comic Sans MS" w:hAnsi="Comic Sans MS"/>
          <w:sz w:val="24"/>
        </w:rPr>
      </w:pPr>
      <w:r w:rsidRPr="00127E8C">
        <w:rPr>
          <w:rStyle w:val="BodytextcellCharacter"/>
          <w:rFonts w:ascii="Comic Sans MS" w:hAnsi="Comic Sans MS"/>
          <w:sz w:val="24"/>
        </w:rPr>
        <w:t>Copy the calculation carefully</w:t>
      </w:r>
    </w:p>
    <w:p w:rsidR="00343460" w:rsidRPr="00127E8C" w:rsidRDefault="00343460" w:rsidP="00343460">
      <w:pPr>
        <w:pStyle w:val="Bodytextcell"/>
        <w:rPr>
          <w:rStyle w:val="BodytextcellCharacter"/>
          <w:rFonts w:ascii="Comic Sans MS" w:hAnsi="Comic Sans MS"/>
          <w:sz w:val="24"/>
          <w:szCs w:val="24"/>
        </w:rPr>
      </w:pPr>
      <w:r w:rsidRPr="00127E8C">
        <w:rPr>
          <w:rStyle w:val="BodytextcellCharacter"/>
          <w:rFonts w:ascii="Comic Sans MS" w:hAnsi="Comic Sans MS"/>
          <w:sz w:val="24"/>
          <w:szCs w:val="24"/>
        </w:rPr>
        <w:t xml:space="preserve">Split your number </w:t>
      </w:r>
      <w:proofErr w:type="gramStart"/>
      <w:r w:rsidRPr="00127E8C">
        <w:rPr>
          <w:rStyle w:val="BodytextcellCharacter"/>
          <w:rFonts w:ascii="Comic Sans MS" w:hAnsi="Comic Sans MS"/>
          <w:sz w:val="24"/>
          <w:szCs w:val="24"/>
        </w:rPr>
        <w:t>into ?</w:t>
      </w:r>
      <w:proofErr w:type="gramEnd"/>
      <w:r w:rsidRPr="00127E8C">
        <w:rPr>
          <w:rStyle w:val="BodytextcellCharacter"/>
          <w:rFonts w:ascii="Comic Sans MS" w:hAnsi="Comic Sans MS"/>
          <w:sz w:val="24"/>
          <w:szCs w:val="24"/>
        </w:rPr>
        <w:t xml:space="preserve"> parts (the number on the bottom of the fraction- denominator)</w:t>
      </w:r>
    </w:p>
    <w:p w:rsidR="00343460" w:rsidRPr="00127E8C" w:rsidRDefault="00343460" w:rsidP="00343460">
      <w:pPr>
        <w:pStyle w:val="Bodytextcell"/>
        <w:rPr>
          <w:rStyle w:val="BodytextcellCharacter"/>
          <w:rFonts w:ascii="Comic Sans MS" w:hAnsi="Comic Sans MS"/>
          <w:sz w:val="24"/>
          <w:szCs w:val="24"/>
        </w:rPr>
      </w:pPr>
      <w:proofErr w:type="gramStart"/>
      <w:r w:rsidRPr="00127E8C">
        <w:rPr>
          <w:rStyle w:val="BodytextcellCharacter"/>
          <w:rFonts w:ascii="Comic Sans MS" w:hAnsi="Comic Sans MS"/>
          <w:sz w:val="24"/>
          <w:szCs w:val="24"/>
        </w:rPr>
        <w:t>Keep ?</w:t>
      </w:r>
      <w:proofErr w:type="gramEnd"/>
      <w:r w:rsidRPr="00127E8C">
        <w:rPr>
          <w:rStyle w:val="BodytextcellCharacter"/>
          <w:rFonts w:ascii="Comic Sans MS" w:hAnsi="Comic Sans MS"/>
          <w:sz w:val="24"/>
          <w:szCs w:val="24"/>
        </w:rPr>
        <w:t xml:space="preserve"> parts (the number on the top of the fraction- numerator)</w:t>
      </w:r>
    </w:p>
    <w:p w:rsidR="00343460" w:rsidRPr="00127E8C" w:rsidRDefault="00343460" w:rsidP="00343460">
      <w:pPr>
        <w:pStyle w:val="Bodytextcell"/>
        <w:rPr>
          <w:rStyle w:val="BodytextcellCharacter"/>
          <w:rFonts w:ascii="Comic Sans MS" w:hAnsi="Comic Sans MS"/>
          <w:sz w:val="24"/>
          <w:szCs w:val="24"/>
        </w:rPr>
      </w:pPr>
      <w:r w:rsidRPr="00127E8C">
        <w:rPr>
          <w:rStyle w:val="BodytextcellCharacter"/>
          <w:rFonts w:ascii="Comic Sans MS" w:hAnsi="Comic Sans MS"/>
          <w:sz w:val="24"/>
          <w:szCs w:val="24"/>
        </w:rPr>
        <w:t>Show your answer clearly</w:t>
      </w:r>
    </w:p>
    <w:p w:rsidR="00F07155" w:rsidRDefault="00F07155">
      <w:pPr>
        <w:rPr>
          <w:noProof/>
        </w:rPr>
      </w:pPr>
    </w:p>
    <w:p w:rsidR="00343460" w:rsidRDefault="00F07155">
      <w:r>
        <w:rPr>
          <w:noProof/>
        </w:rPr>
        <w:drawing>
          <wp:inline distT="0" distB="0" distL="0" distR="0" wp14:anchorId="1D634FC1" wp14:editId="14F314AF">
            <wp:extent cx="4747260" cy="6798076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4833" t="9690" r="31930" b="5693"/>
                    <a:stretch/>
                  </pic:blipFill>
                  <pic:spPr bwMode="auto">
                    <a:xfrm>
                      <a:off x="0" y="0"/>
                      <a:ext cx="4756302" cy="6811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3460" w:rsidRDefault="00343460"/>
    <w:p w:rsidR="00343460" w:rsidRDefault="00343460">
      <w:r>
        <w:lastRenderedPageBreak/>
        <w:t>Tuesday</w:t>
      </w:r>
    </w:p>
    <w:p w:rsidR="00EF3CCA" w:rsidRPr="00127E8C" w:rsidRDefault="00EF3CCA" w:rsidP="00EF3CCA">
      <w:pPr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R-WALT; compare and add fractions</w:t>
      </w: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I can:</w:t>
      </w: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-use a fraction wall</w:t>
      </w:r>
    </w:p>
    <w:p w:rsidR="00EF3CCA" w:rsidRDefault="00EF3CCA" w:rsidP="00EF3CCA">
      <w:pPr>
        <w:pStyle w:val="Compact"/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-</w:t>
      </w:r>
      <w:r>
        <w:rPr>
          <w:rFonts w:ascii="Comic Sans MS" w:hAnsi="Comic Sans MS"/>
          <w:sz w:val="24"/>
        </w:rPr>
        <w:t xml:space="preserve">identify </w:t>
      </w:r>
      <w:r w:rsidRPr="00127E8C">
        <w:rPr>
          <w:rFonts w:ascii="Comic Sans MS" w:hAnsi="Comic Sans MS"/>
          <w:sz w:val="24"/>
        </w:rPr>
        <w:t>equivalent fractions</w:t>
      </w:r>
    </w:p>
    <w:p w:rsidR="00EF3CCA" w:rsidRDefault="00EF3CCA" w:rsidP="00EF3CCA">
      <w:r>
        <w:t xml:space="preserve">Challenge: </w:t>
      </w:r>
      <w:r>
        <w:t>include</w:t>
      </w:r>
      <w:r>
        <w:t xml:space="preserve"> equivalent fractions from the fifteenth and sixteenth families.</w:t>
      </w:r>
    </w:p>
    <w:p w:rsidR="00EF3CCA" w:rsidRPr="00127E8C" w:rsidRDefault="00EF3CCA" w:rsidP="00EF3CCA">
      <w:pPr>
        <w:pStyle w:val="Compact"/>
        <w:rPr>
          <w:rStyle w:val="LessonExtra"/>
          <w:rFonts w:ascii="Comic Sans MS" w:hAnsi="Comic Sans MS"/>
          <w:b w:val="0"/>
        </w:rPr>
      </w:pPr>
    </w:p>
    <w:p w:rsidR="00343460" w:rsidRDefault="005A5691">
      <w:r>
        <w:rPr>
          <w:noProof/>
        </w:rPr>
        <w:drawing>
          <wp:inline distT="0" distB="0" distL="0" distR="0" wp14:anchorId="7A6FD309" wp14:editId="2F000891">
            <wp:extent cx="5731510" cy="3890569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5688" t="13709" r="18901" b="7347"/>
                    <a:stretch/>
                  </pic:blipFill>
                  <pic:spPr bwMode="auto">
                    <a:xfrm>
                      <a:off x="0" y="0"/>
                      <a:ext cx="5731510" cy="3890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7155" w:rsidRDefault="00EF3CCA">
      <w:r>
        <w:rPr>
          <w:noProof/>
        </w:rPr>
        <w:drawing>
          <wp:inline distT="0" distB="0" distL="0" distR="0" wp14:anchorId="7F4A3E5C" wp14:editId="5E4744D5">
            <wp:extent cx="5661660" cy="556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937" t="31391" r="19167" b="53728"/>
                    <a:stretch/>
                  </pic:blipFill>
                  <pic:spPr bwMode="auto">
                    <a:xfrm>
                      <a:off x="0" y="0"/>
                      <a:ext cx="5661660" cy="556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7155" w:rsidRDefault="00F07155"/>
    <w:p w:rsidR="00EF3CCA" w:rsidRDefault="00EF3CCA"/>
    <w:p w:rsidR="00EF3CCA" w:rsidRDefault="00EF3CCA"/>
    <w:p w:rsidR="00EF3CCA" w:rsidRDefault="00EF3CCA"/>
    <w:p w:rsidR="00EF3CCA" w:rsidRDefault="00EF3CCA"/>
    <w:p w:rsidR="00EF3CCA" w:rsidRDefault="00EF3CCA"/>
    <w:p w:rsidR="00EF3CCA" w:rsidRDefault="00EF3CCA"/>
    <w:p w:rsidR="00EF3CCA" w:rsidRDefault="00EF3CCA"/>
    <w:p w:rsidR="00EF3CCA" w:rsidRDefault="00EF3CCA"/>
    <w:p w:rsidR="00EF3CCA" w:rsidRDefault="00EF3CCA"/>
    <w:p w:rsidR="00343460" w:rsidRDefault="00343460">
      <w:r>
        <w:lastRenderedPageBreak/>
        <w:t>Wednesday</w:t>
      </w:r>
    </w:p>
    <w:p w:rsidR="00EF3CCA" w:rsidRPr="00127E8C" w:rsidRDefault="00EF3CCA" w:rsidP="00EF3CCA">
      <w:pPr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R-WALT; reduce fractions to their simplest form</w:t>
      </w: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Steps to success</w:t>
      </w: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Rearrange the number cards so the larger number is the denominator</w:t>
      </w:r>
      <w:r>
        <w:rPr>
          <w:rFonts w:ascii="Comic Sans MS" w:hAnsi="Comic Sans MS"/>
          <w:sz w:val="24"/>
        </w:rPr>
        <w:t xml:space="preserve"> (bottom number)</w:t>
      </w:r>
      <w:r w:rsidRPr="00127E8C">
        <w:rPr>
          <w:rFonts w:ascii="Comic Sans MS" w:hAnsi="Comic Sans MS"/>
          <w:sz w:val="24"/>
        </w:rPr>
        <w:t xml:space="preserve"> and the smaller is the numerator</w:t>
      </w:r>
      <w:r>
        <w:rPr>
          <w:rFonts w:ascii="Comic Sans MS" w:hAnsi="Comic Sans MS"/>
          <w:sz w:val="24"/>
        </w:rPr>
        <w:t xml:space="preserve"> (top number)</w:t>
      </w: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Write the fraction in its simplest form</w:t>
      </w:r>
    </w:p>
    <w:p w:rsidR="00EF3CCA" w:rsidRDefault="00EF3CCA" w:rsidP="00EF3CCA">
      <w:pPr>
        <w:pStyle w:val="Compact"/>
        <w:rPr>
          <w:rFonts w:ascii="Comic Sans MS" w:hAnsi="Comic Sans MS"/>
          <w:sz w:val="24"/>
        </w:rPr>
      </w:pPr>
      <w:r w:rsidRPr="00127E8C">
        <w:rPr>
          <w:rFonts w:ascii="Comic Sans MS" w:hAnsi="Comic Sans MS"/>
          <w:sz w:val="24"/>
        </w:rPr>
        <w:t>Identify any that cannot be simplified</w:t>
      </w:r>
    </w:p>
    <w:p w:rsidR="00EF3CCA" w:rsidRDefault="00EF3CCA" w:rsidP="00EF3CCA">
      <w:pPr>
        <w:pStyle w:val="Compact"/>
        <w:rPr>
          <w:noProof/>
        </w:rPr>
      </w:pPr>
    </w:p>
    <w:p w:rsidR="00EF3CCA" w:rsidRPr="00127E8C" w:rsidRDefault="00EF3CCA" w:rsidP="00EF3CCA">
      <w:pPr>
        <w:pStyle w:val="Compact"/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566E9B22" wp14:editId="0ED4D605">
            <wp:extent cx="3307080" cy="4314123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3938" t="14676" r="35563" b="14591"/>
                    <a:stretch/>
                  </pic:blipFill>
                  <pic:spPr bwMode="auto">
                    <a:xfrm>
                      <a:off x="0" y="0"/>
                      <a:ext cx="3310864" cy="4319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7155" w:rsidRDefault="00F07155" w:rsidP="00343460"/>
    <w:p w:rsidR="00F07155" w:rsidRDefault="00F07155" w:rsidP="00343460"/>
    <w:p w:rsidR="00EF3CCA" w:rsidRDefault="00EF3CCA" w:rsidP="00343460"/>
    <w:p w:rsidR="00EF3CCA" w:rsidRDefault="00EF3CCA" w:rsidP="00343460"/>
    <w:p w:rsidR="00EF3CCA" w:rsidRDefault="00EF3CCA" w:rsidP="00343460"/>
    <w:p w:rsidR="00EF3CCA" w:rsidRDefault="00EF3CCA" w:rsidP="00343460"/>
    <w:p w:rsidR="00EF3CCA" w:rsidRDefault="00EF3CCA" w:rsidP="00343460"/>
    <w:p w:rsidR="00EF3CCA" w:rsidRDefault="00EF3CCA" w:rsidP="00343460"/>
    <w:p w:rsidR="00EF3CCA" w:rsidRDefault="00EF3CCA" w:rsidP="00343460"/>
    <w:p w:rsidR="00EF3CCA" w:rsidRDefault="00EF3CCA" w:rsidP="00343460"/>
    <w:p w:rsidR="00EF3CCA" w:rsidRDefault="00EF3CCA" w:rsidP="00343460">
      <w:bookmarkStart w:id="1" w:name="_GoBack"/>
      <w:bookmarkEnd w:id="1"/>
    </w:p>
    <w:p w:rsidR="00265C50" w:rsidRDefault="00343460">
      <w:r>
        <w:lastRenderedPageBreak/>
        <w:t>Friday</w:t>
      </w:r>
    </w:p>
    <w:p w:rsidR="00343460" w:rsidRPr="00B80886" w:rsidRDefault="00343460" w:rsidP="00343460">
      <w:pPr>
        <w:rPr>
          <w:rFonts w:ascii="Comic Sans MS" w:hAnsi="Comic Sans MS" w:cs="Frutiger-Light"/>
          <w:sz w:val="24"/>
          <w:szCs w:val="24"/>
          <w:u w:val="single"/>
          <w:lang w:eastAsia="en-GB"/>
        </w:rPr>
      </w:pPr>
      <w:r w:rsidRPr="00B80886">
        <w:rPr>
          <w:rFonts w:ascii="Comic Sans MS" w:hAnsi="Comic Sans MS"/>
          <w:sz w:val="24"/>
          <w:szCs w:val="24"/>
          <w:u w:val="single"/>
        </w:rPr>
        <w:t xml:space="preserve">WALT; </w:t>
      </w:r>
      <w:r w:rsidRPr="00B80886">
        <w:rPr>
          <w:rFonts w:ascii="Comic Sans MS" w:hAnsi="Comic Sans MS" w:cs="Frutiger-Light"/>
          <w:sz w:val="24"/>
          <w:szCs w:val="24"/>
          <w:u w:val="single"/>
          <w:lang w:eastAsia="en-GB"/>
        </w:rPr>
        <w:t>draw conclusions from data</w:t>
      </w:r>
    </w:p>
    <w:p w:rsidR="00343460" w:rsidRPr="00B80886" w:rsidRDefault="00343460" w:rsidP="00343460">
      <w:pPr>
        <w:rPr>
          <w:rFonts w:ascii="Comic Sans MS" w:hAnsi="Comic Sans MS"/>
          <w:sz w:val="24"/>
          <w:szCs w:val="24"/>
          <w:u w:val="single"/>
        </w:rPr>
      </w:pPr>
      <w:r>
        <w:rPr>
          <w:rFonts w:ascii="Comic Sans MS" w:hAnsi="Comic Sans MS"/>
          <w:sz w:val="24"/>
          <w:szCs w:val="24"/>
          <w:u w:val="single"/>
        </w:rPr>
        <w:t>R-</w:t>
      </w:r>
      <w:r w:rsidRPr="00B80886">
        <w:rPr>
          <w:rFonts w:ascii="Comic Sans MS" w:hAnsi="Comic Sans MS"/>
          <w:sz w:val="24"/>
          <w:szCs w:val="24"/>
          <w:u w:val="single"/>
        </w:rPr>
        <w:t xml:space="preserve">WALT; </w:t>
      </w:r>
      <w:r w:rsidRPr="00B80886">
        <w:rPr>
          <w:rFonts w:ascii="Comic Sans MS" w:eastAsia="Times New Roman" w:hAnsi="Comic Sans MS" w:cs="Frutiger-Light"/>
          <w:sz w:val="24"/>
          <w:szCs w:val="24"/>
          <w:u w:val="single"/>
          <w:lang w:val="en-US"/>
        </w:rPr>
        <w:t>calculate fractional quantities</w:t>
      </w:r>
    </w:p>
    <w:p w:rsidR="00343460" w:rsidRPr="00B80886" w:rsidRDefault="00343460" w:rsidP="00343460">
      <w:pPr>
        <w:ind w:left="360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ind w:left="360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jc w:val="center"/>
        <w:rPr>
          <w:rFonts w:ascii="Comic Sans MS" w:hAnsi="Comic Sans MS"/>
          <w:b/>
          <w:sz w:val="24"/>
          <w:szCs w:val="24"/>
          <w:u w:val="single"/>
        </w:rPr>
      </w:pPr>
      <w:r w:rsidRPr="00B80886">
        <w:rPr>
          <w:rFonts w:ascii="Comic Sans MS" w:hAnsi="Comic Sans MS"/>
          <w:b/>
          <w:sz w:val="24"/>
          <w:szCs w:val="24"/>
          <w:u w:val="single"/>
        </w:rPr>
        <w:t xml:space="preserve">Fractions of Amounts - Would You </w:t>
      </w:r>
      <w:proofErr w:type="gramStart"/>
      <w:r w:rsidRPr="00B80886">
        <w:rPr>
          <w:rFonts w:ascii="Comic Sans MS" w:hAnsi="Comic Sans MS"/>
          <w:b/>
          <w:sz w:val="24"/>
          <w:szCs w:val="24"/>
          <w:u w:val="single"/>
        </w:rPr>
        <w:t>Rather....?</w:t>
      </w:r>
      <w:proofErr w:type="gramEnd"/>
    </w:p>
    <w:p w:rsidR="00343460" w:rsidRPr="00B80886" w:rsidRDefault="00343460" w:rsidP="00343460">
      <w:pPr>
        <w:pStyle w:val="NoSpacing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4/3 of £90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Or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4/8 of £180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6/10 of 250 spots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Or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3/4 of 200 spots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left="720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Eat: 9/10 of 180 sprouts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Or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5/8 of 240 sprouts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left="720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Run up: 2/3 of a 60km mountain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 xml:space="preserve">1/5 of a 50km mountain 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Or</w:t>
      </w:r>
    </w:p>
    <w:p w:rsidR="00343460" w:rsidRPr="00B80886" w:rsidRDefault="00343460" w:rsidP="00343460">
      <w:pPr>
        <w:pStyle w:val="NoSpacing"/>
        <w:rPr>
          <w:rFonts w:ascii="Comic Sans MS" w:hAnsi="Comic Sans MS"/>
          <w:sz w:val="24"/>
          <w:szCs w:val="24"/>
        </w:rPr>
      </w:pPr>
    </w:p>
    <w:p w:rsidR="00343460" w:rsidRPr="00B80886" w:rsidRDefault="00343460" w:rsidP="00343460">
      <w:pPr>
        <w:pStyle w:val="NoSpacing"/>
        <w:ind w:firstLine="360"/>
        <w:rPr>
          <w:rFonts w:ascii="Comic Sans MS" w:hAnsi="Comic Sans MS"/>
          <w:sz w:val="24"/>
          <w:szCs w:val="24"/>
        </w:rPr>
      </w:pPr>
      <w:r w:rsidRPr="00B80886">
        <w:rPr>
          <w:rFonts w:ascii="Comic Sans MS" w:hAnsi="Comic Sans MS"/>
          <w:sz w:val="24"/>
          <w:szCs w:val="24"/>
        </w:rPr>
        <w:t>2/8 of a 40km mountain</w:t>
      </w:r>
    </w:p>
    <w:p w:rsidR="00343460" w:rsidRDefault="00343460"/>
    <w:sectPr w:rsidR="00343460" w:rsidSect="00F071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Frutiger-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7D2C5F"/>
    <w:multiLevelType w:val="hybridMultilevel"/>
    <w:tmpl w:val="7E4A54CA"/>
    <w:lvl w:ilvl="0" w:tplc="F12A5D7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460"/>
    <w:rsid w:val="00343460"/>
    <w:rsid w:val="005A5691"/>
    <w:rsid w:val="006C13DF"/>
    <w:rsid w:val="007B6488"/>
    <w:rsid w:val="00847F73"/>
    <w:rsid w:val="009F20F5"/>
    <w:rsid w:val="00EF3CCA"/>
    <w:rsid w:val="00F0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1B1C9"/>
  <w15:chartTrackingRefBased/>
  <w15:docId w15:val="{DCFB5FF2-6D9A-4C7C-9EBE-9849EEE4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3460"/>
    <w:pPr>
      <w:spacing w:after="0" w:line="240" w:lineRule="auto"/>
    </w:pPr>
  </w:style>
  <w:style w:type="paragraph" w:customStyle="1" w:styleId="Bodytextcell">
    <w:name w:val="Body text cell"/>
    <w:basedOn w:val="Normal"/>
    <w:link w:val="BodytextcellCharChar"/>
    <w:rsid w:val="00343460"/>
    <w:pPr>
      <w:spacing w:after="40" w:line="240" w:lineRule="auto"/>
    </w:pPr>
    <w:rPr>
      <w:rFonts w:ascii="Arial" w:eastAsia="Calibri" w:hAnsi="Arial" w:cs="Arial"/>
      <w:sz w:val="20"/>
      <w:szCs w:val="20"/>
    </w:rPr>
  </w:style>
  <w:style w:type="character" w:customStyle="1" w:styleId="BodytextcellCharChar">
    <w:name w:val="Body text cell Char Char"/>
    <w:link w:val="Bodytextcell"/>
    <w:rsid w:val="00343460"/>
    <w:rPr>
      <w:rFonts w:ascii="Arial" w:eastAsia="Calibri" w:hAnsi="Arial" w:cs="Arial"/>
      <w:sz w:val="20"/>
      <w:szCs w:val="20"/>
    </w:rPr>
  </w:style>
  <w:style w:type="character" w:customStyle="1" w:styleId="BodytextcellCharacter">
    <w:name w:val="Body text cell Character"/>
    <w:rsid w:val="00343460"/>
    <w:rPr>
      <w:rFonts w:ascii="Arial" w:hAnsi="Arial"/>
      <w:sz w:val="20"/>
    </w:rPr>
  </w:style>
  <w:style w:type="paragraph" w:customStyle="1" w:styleId="Compact">
    <w:name w:val="Compact"/>
    <w:basedOn w:val="Normal"/>
    <w:uiPriority w:val="99"/>
    <w:rsid w:val="00343460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customStyle="1" w:styleId="LessonExtra">
    <w:name w:val="LessonExtra"/>
    <w:uiPriority w:val="99"/>
    <w:rsid w:val="00EF3CCA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belle Murray-Jones</dc:creator>
  <cp:keywords/>
  <dc:description/>
  <cp:lastModifiedBy>Annabelle Murray-Jones</cp:lastModifiedBy>
  <cp:revision>3</cp:revision>
  <dcterms:created xsi:type="dcterms:W3CDTF">2021-01-18T11:57:00Z</dcterms:created>
  <dcterms:modified xsi:type="dcterms:W3CDTF">2021-01-18T12:56:00Z</dcterms:modified>
</cp:coreProperties>
</file>